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Application</w:t>
      </w:r>
      <w:r>
        <w:t xml:space="preserve"> </w:t>
      </w:r>
      <w:r>
        <w:t xml:space="preserve">-</w:t>
      </w:r>
      <w:r>
        <w:t xml:space="preserve"> </w:t>
      </w:r>
      <w:r>
        <w:t xml:space="preserve">Saint</w:t>
      </w:r>
      <w:r>
        <w:t xml:space="preserve"> </w:t>
      </w:r>
      <w:r>
        <w:t xml:space="preserve">Petersburg</w:t>
      </w:r>
    </w:p>
    <w:bookmarkStart w:id="20" w:name="Xa3a6d55b88a352ec8b15e89e99d7324af843e9c"/>
    <w:p>
      <w:pPr>
        <w:pStyle w:val="Heading1"/>
      </w:pPr>
      <w:r>
        <w:t xml:space="preserve">Personal Statement: A Dedicated Data Scientist Embarking on a Professional Journey in Russia's Saint Petersburg</w:t>
      </w:r>
    </w:p>
    <w:p>
      <w:pPr>
        <w:pStyle w:val="FirstParagraph"/>
      </w:pPr>
      <w:r>
        <w:t xml:space="preserve">As I craft this Personal Statement, I find myself reflecting on a journey that has led me to aspire toward a Data Scientist role within the vibrant technological ecosystem of Russia Saint Petersburg. This city—where the Neva River flows through centuries of cultural richness and innovation—resonates deeply with my professional ethos. It represents not merely a geographic location, but a dynamic confluence of historical depth and cutting-edge digital transformation that ignites my passion for data-driven excellence. In this document, I articulate how my technical expertise, cultural adaptability, and vision align with Saint Petersburg’s evolving landscape as a hub for data science innovation in Russia.</w:t>
      </w:r>
    </w:p>
    <w:p>
      <w:pPr>
        <w:pStyle w:val="BodyText"/>
      </w:pPr>
      <w:r>
        <w:t xml:space="preserve">My academic foundation began with a Master’s degree in Computational Statistics from Moscow State University, where I immersed myself in advanced machine learning algorithms and big data analytics. However, it was during an internship at a leading fintech startup in Saint Petersburg that I truly discovered my calling. Collaborating with local teams on fraud detection systems using Python, TensorFlow, and Spark clusters, I witnessed firsthand how data science could solve real-world problems for Russian businesses while respecting their unique market dynamics. This experience cemented my conviction that Saint Petersburg—a city where global tech giants like Yandex and Sberbank actively invest in AI research—offers an unparalleled environment to contribute meaningfully to the field of Data Science.</w:t>
      </w:r>
    </w:p>
    <w:p>
      <w:pPr>
        <w:pStyle w:val="BodyText"/>
      </w:pPr>
      <w:r>
        <w:t xml:space="preserve">Throughout my career, I’ve specialized in developing scalable predictive models for complex business challenges. At my previous role with a European analytics firm, I led a project that optimized supply chain logistics for a major Russian retailer, reducing operational costs by 23% through time-series forecasting and NLP-driven sentiment analysis of customer feedback. Crucially, this work required deep cultural intelligence: understanding the nuances of Russian consumer behavior during peak seasons like "White Nights" and adapting models to account for regional infrastructure variations. Such experiences have equipped me with a pragmatic approach to Data Science—one that marries technical rigor with contextual awareness. I recognize that in Russia Saint Petersburg, where businesses navigate both global standards and local market intricacies, this dual perspective is not merely advantageous but essential.</w:t>
      </w:r>
    </w:p>
    <w:p>
      <w:pPr>
        <w:pStyle w:val="BodyText"/>
      </w:pPr>
      <w:r>
        <w:t xml:space="preserve">What excites me most about contributing to the Data Scientist community in Saint Petersburg is the city’s unique position as a bridge between Eastern and Western innovation. As a city that hosts events like the "Data Science Summit Saint Petersburg" and boasts institutions such as ITMO University’s Center for Advanced Data Science, it fosters collaboration between academia, industry, and government. I am eager to engage with this ecosystem—whether through open-source contributions to local tech communities or partnering with startups on AI ethics frameworks tailored for Russian regulations. My fluency in Russian (advanced level) further enables me to navigate these collaborations seamlessly, ensuring that data solutions are not only technically sound but also culturally resonant and legally compliant within Russia’s evolving data governance landscape.</w:t>
      </w:r>
    </w:p>
    <w:p>
      <w:pPr>
        <w:pStyle w:val="BodyText"/>
      </w:pPr>
      <w:r>
        <w:t xml:space="preserve">My technical toolkit is rigorously aligned with the demands of modern Data Science roles. I am proficient in Python (Pandas, Scikit-learn), SQL, and cloud platforms (AWS, Google Cloud), with hands-on experience building end-to-end pipelines for NLP and computer vision applications. However, I believe true value as a Data Scientist emerges beyond code: it lies in storytelling with data. For instance, during a healthcare analytics project in Saint Petersburg last year, I translated complex model outputs into actionable insights for non-technical stakeholders—demonstrating how predictive models could reduce hospital readmission rates by identifying high-risk patient cohorts. This ability to bridge technical depth and business impact is precisely what I intend to bring to your team, ensuring that data initiatives drive measurable outcomes for Russian enterprises.</w:t>
      </w:r>
    </w:p>
    <w:p>
      <w:pPr>
        <w:pStyle w:val="BodyText"/>
      </w:pPr>
      <w:r>
        <w:t xml:space="preserve">I am equally motivated by the cultural tapestry of Saint Petersburg. Living near the Hermitage Museum while working in tech hubs like Skolkovo Innovation Center has taught me that innovation flourishes where art and technology intersect—a principle I carry into my work. The city’s intellectual energy, from its world-class universities to bustling co-working spaces along Liteyny Prospekt, creates a fertile ground for growth. I am not merely seeking employment; I aim to become an integral part of this community, contributing to Saint Petersburg’s ascent as a European leader in artificial intelligence while learning from the region’s unique approach to technological development. This is why my career goal extends beyond individual projects: I aspire to mentor emerging data scientists in Russia, fostering local talent through workshops and knowledge-sharing initiatives that reflect Saint Petersburg’s collaborative spirit.</w:t>
      </w:r>
    </w:p>
    <w:p>
      <w:pPr>
        <w:pStyle w:val="BodyText"/>
      </w:pPr>
      <w:r>
        <w:t xml:space="preserve">My commitment to ethical Data Science further aligns with Russia’s growing emphasis on responsible AI. Having participated in a symposium at the Higher School of Economics discussing GDPR-compliant analytics for Russian contexts, I understand the importance of transparency and bias mitigation in models deployed across diverse populations. In Saint Petersburg, where data privacy regulations are maturing rapidly, I am prepared to champion frameworks that balance innovation with societal responsibility—ensuring that as a Data Scientist, my work upholds both technical excellence and ethical integrity.</w:t>
      </w:r>
    </w:p>
    <w:p>
      <w:pPr>
        <w:pStyle w:val="BodyText"/>
      </w:pPr>
      <w:r>
        <w:t xml:space="preserve">Ultimately, this Personal Statement is more than an application; it is a testament to my readiness to embrace the challenges and opportunities of working as a Data Scientist in Russia Saint Petersburg. I have honed my skills in environments that demand precision, adaptability, and cultural sensitivity—qualities I know are vital for success here. I am eager to bring my expertise in machine learning, data storytelling, and cross-functional collaboration to your organization while growing alongside the city’s remarkable tech renaissance. Saint Petersburg is not just a destination; it is a catalyst for innovation where my professional journey can thrive in sync with Russia’s dynamic digital future.</w:t>
      </w:r>
    </w:p>
    <w:p>
      <w:pPr>
        <w:pStyle w:val="BodyText"/>
      </w:pPr>
      <w:r>
        <w:t xml:space="preserve">As I prepare to contribute to Saint Petersburg’s data science ecosystem, I am confident that my technical acumen, cultural fluency, and unwavering dedication to ethical innovation position me uniquely to deliver value from day one. I look forward to discussing how my vision for data-driven transformation can support your strategic objectives in the heart of Russia’s most storied technologic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Application - Saint Petersburg</dc:title>
  <dc:creator/>
  <dc:language>en</dc:language>
  <cp:keywords/>
  <dcterms:created xsi:type="dcterms:W3CDTF">2025-12-08T20:03:42Z</dcterms:created>
  <dcterms:modified xsi:type="dcterms:W3CDTF">2025-12-08T20:03:42Z</dcterms:modified>
</cp:coreProperties>
</file>

<file path=docProps/custom.xml><?xml version="1.0" encoding="utf-8"?>
<Properties xmlns="http://schemas.openxmlformats.org/officeDocument/2006/custom-properties" xmlns:vt="http://schemas.openxmlformats.org/officeDocument/2006/docPropsVTypes"/>
</file>